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enthusiastic interest in the Physicist position at [Company/Organization Name] in Japan Tokyo. As a highly motivated and skilled physicist with a passion for advancing scientific knowledge and innovation, I am eager to contribute my expertise to an institution that values cutting-edge research and technological excellence. Japan Tokyo, with its vibrant scientific community and world-class research facilities, represents the ideal environment for me to further my career as a Physicist while making meaningful contributions to global scientific progress.</w:t>
      </w:r>
    </w:p>
    <w:p>
      <w:pPr>
        <w:pStyle w:val="BodyText"/>
      </w:pPr>
      <w:r>
        <w:t xml:space="preserve">Throughout my academic and professional journey, I have dedicated myself to exploring the fundamental principles of physics and applying them to solve complex real-world challenges. My background in [specific field, e.g., quantum mechanics, particle physics, or materials science] has equipped me with a deep understanding of theoretical concepts and experimental methodologies that align with the innovative spirit of Japan Tokyo. I am particularly drawn to [Company/Organization Name] because of its reputation for fostering interdisciplinary collaboration and pushing the boundaries of scientific discovery in one of the most dynamic cities in the world.</w:t>
      </w:r>
    </w:p>
    <w:p>
      <w:pPr>
        <w:pStyle w:val="BodyText"/>
      </w:pPr>
      <w:r>
        <w:t xml:space="preserve">My academic foundation includes a [Degree, e.g., Master’s/PhD] in Physics from [University Name], where I conducted research on [specific project or topic, e.g., "quantum entanglement" or "nanomaterials for energy applications"]. This work not only honed my analytical and problem-solving skills but also deepened my appreciation for the rigorous standards of scientific inquiry that are central to Japan’s research culture. During my studies, I had the opportunity to collaborate with international teams, which reinforced my ability to work in multicultural environments and adapt to diverse methodologies—a skill that I believe is essential for contributing effectively in a global hub like Tokyo.</w:t>
      </w:r>
    </w:p>
    <w:p>
      <w:pPr>
        <w:pStyle w:val="BodyText"/>
      </w:pPr>
      <w:r>
        <w:t xml:space="preserve">Professionally, I have been involved in [specific projects or roles, e.g., "developing computational models for high-energy particle interactions" or "designing experimental setups for material characterization"]. These experiences allowed me to apply theoretical knowledge to practical challenges while maintaining a focus on precision and innovation. For instance, in my role at [Previous Company/Organization], I led a project that resulted in [specific outcome, e.g., "a 20% improvement in data accuracy" or "the publication of three peer-reviewed papers"]. Such achievements reflect my commitment to excellence and my ability to deliver impactful results—qualities that I am eager to bring to your team in Japan Tokyo.</w:t>
      </w:r>
    </w:p>
    <w:p>
      <w:pPr>
        <w:pStyle w:val="BodyText"/>
      </w:pPr>
      <w:r>
        <w:t xml:space="preserve">What excites me most about the Physicist position at [Company/Organization Name] is the opportunity to work within a framework that values both academic rigor and practical application. Japan Tokyo has long been a leader in advancing technologies such as [specific area, e.g., "quantum computing," "renewable energy systems," or "robotics"], and I am keen to contribute to projects that align with these priorities. I am particularly interested in exploring how physics can drive innovations in [specific field, e.g., "sustainable infrastructure" or "medical imaging technologies"], and I am confident that my technical expertise and creative approach will enable me to make a meaningful impact.</w:t>
      </w:r>
    </w:p>
    <w:p>
      <w:pPr>
        <w:pStyle w:val="BodyText"/>
      </w:pPr>
      <w:r>
        <w:t xml:space="preserve">In addition to my technical skills, I bring a strong cultural awareness and adaptability that is essential for thriving in Japan Tokyo. I have always been fascinated by the country’s unique blend of tradition and modernity, as well as its emphasis on precision, efficiency, and collaboration. My understanding of Japanese work ethics—such as the importance of teamwork, attention to detail, and long-term vision—aligns closely with my own professional values. I am also committed to continuous learning and am open to acquiring new skills that will enhance my contributions to your organization.</w:t>
      </w:r>
    </w:p>
    <w:p>
      <w:pPr>
        <w:pStyle w:val="BodyText"/>
      </w:pPr>
      <w:r>
        <w:t xml:space="preserve">As a Physicist, I am driven by the desire to uncover the mysteries of the universe while addressing pressing global challenges. Japan Tokyo offers an unparalleled platform for this pursuit, with its state-of-the-art laboratories, collaborative research networks, and a culture that celebrates intellectual curiosity. I am particularly inspired by [specific example related to Japan’s scientific achievements, e.g., "the development of the Super-Kamiokande neutrino detector" or "the pioneering work of the KEK particle accelerator"]. These accomplishments exemplify the kind of visionary thinking that I strive to be part of.</w:t>
      </w:r>
    </w:p>
    <w:p>
      <w:pPr>
        <w:pStyle w:val="BodyText"/>
      </w:pPr>
      <w:r>
        <w:t xml:space="preserve">My ultimate goal is to contribute to a research environment where ideas are freely exchanged, and groundbreaking discoveries are made. I believe that [Company/Organization Name] provides exactly such an environment, and I am eager to play a role in its continued success. I am confident that my technical expertise, passion for physics, and dedication to excellence will enable me to thrive in this position and make valuable contributions to your team.</w:t>
      </w:r>
    </w:p>
    <w:p>
      <w:pPr>
        <w:pStyle w:val="BodyText"/>
      </w:pPr>
      <w:r>
        <w:t xml:space="preserve">Thank you for considering my application. I would be honored to have the opportunity to discuss how my background and aspirations align with the goals of [Company/Organization Name] in Japan Tokyo. Please feel free to contact me at [Your Phone Number] or [Your Email Address] at your convenience. I look forward to the possibility of contributing to your organization’s mission of advancing scientific knowledge and innovation.</w:t>
      </w:r>
    </w:p>
    <w:p>
      <w:pPr>
        <w:pStyle w:val="BodyText"/>
      </w:pPr>
      <w:r>
        <w:t xml:space="preserve">Sincerely,</w:t>
      </w:r>
      <w:r>
        <w:br/>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Japan Tokyo</dc:title>
  <dc:creator/>
  <cp:keywords/>
  <dcterms:created xsi:type="dcterms:W3CDTF">2026-07-21T14:02:11Z</dcterms:created>
  <dcterms:modified xsi:type="dcterms:W3CDTF">2026-07-21T14:02:11Z</dcterms:modified>
</cp:coreProperties>
</file>

<file path=docProps/custom.xml><?xml version="1.0" encoding="utf-8"?>
<Properties xmlns="http://schemas.openxmlformats.org/officeDocument/2006/custom-properties" xmlns:vt="http://schemas.openxmlformats.org/officeDocument/2006/docPropsVTypes"/>
</file>